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Nigeria</w:t>
      </w:r>
      <w:r>
        <w:t xml:space="preserve"> </w:t>
      </w:r>
      <w:r>
        <w:t xml:space="preserve">Lagos</w:t>
      </w:r>
    </w:p>
    <w:bookmarkStart w:id="20" w:name="Xa1c066e344d09df4e0e39e42ebaa61d5720942d"/>
    <w:p>
      <w:pPr>
        <w:pStyle w:val="Heading1"/>
      </w:pPr>
      <w:r>
        <w:t xml:space="preserve">Statement of Purpose: Aspiring Laboratory Technician for Impactful Healthcare in Nigeria Lagos</w:t>
      </w:r>
    </w:p>
    <w:p>
      <w:pPr>
        <w:pStyle w:val="FirstParagraph"/>
      </w:pPr>
      <w:r>
        <w:t xml:space="preserve">As I prepare to submit my application for the position of Laboratory Technician within the dynamic and critical healthcare landscape of Nigeria Lagos, I am compelled to articulate a clear and passionate Statement of Purpose that underscores my dedication, qualifications, and unwavering commitment to contributing meaningfully to this vital role. Lagos State, as Nigeria's economic powerhouse and most populous city, faces immense public health challenges – from managing infectious disease outbreaks like Lassa fever and malaria to supporting the burgeoning demand for accurate diagnostic services across its sprawling network of healthcare facilities. It is within this context that I envision my career as a Laboratory Technician not merely as a profession, but as a direct service to the health and well-being of millions residing in Lagos and beyond.</w:t>
      </w:r>
    </w:p>
    <w:p>
      <w:pPr>
        <w:pStyle w:val="BodyText"/>
      </w:pPr>
      <w:r>
        <w:t xml:space="preserve">My journey towards becoming a highly skilled and responsible Laboratory Technician began with a foundational degree in Medical Laboratory Science from the University of Lagos. This rigorous academic program provided me with an exhaustive understanding of clinical chemistry, microbiology, hematology, immunology, and parasitology – the very pillars upon which accurate diagnosis and effective patient management depend. However, my commitment extended far beyond textbooks. I actively sought practical experience through internships at two prominent Lagos healthcare institutions: the Lagos State University Teaching Hospital (LASUTH) in Ikeja and the renowned Yaba Health Centre, both serving communities with diverse and often complex health needs. At LASUTH, under the mentorship of seasoned technologists, I honed my technical proficiency in operating sophisticated analytical instruments like automated hematology analyzers and PCR machines. I became adept at meticulously preparing specimens, conducting precise tests (including critical HIV viral load quantification and malaria parasite detection), maintaining stringent quality control protocols, and accurately documenting results – all within the high-pressure environment of a tertiary hospital serving over 10 million residents.</w:t>
      </w:r>
    </w:p>
    <w:p>
      <w:pPr>
        <w:pStyle w:val="BodyText"/>
      </w:pPr>
      <w:r>
        <w:t xml:space="preserve">My time at Yaba Health Centre further cemented my understanding of the Laboratory Technician's pivotal role in community health, particularly in resource-constrained settings which are prevalent throughout Lagos. Here, I witnessed firsthand how timely and reliable laboratory results directly influence treatment decisions for common ailments like typhoid and urinary tract infections. I learned to navigate challenges such as intermittent power supply (by implementing effective backup plans), ensuring reagent stability in high humidity, and maintaining strict biosafety standards even with limited infrastructure – skills absolutely essential for success within the Nigerian public health system. This experience taught me that being a Laboratory Technician is not just about running tests; it's about being a crucial link between patient symptoms and life-saving interventions, demanding unwavering accuracy, ethical integrity, and compassionate service.</w:t>
      </w:r>
    </w:p>
    <w:p>
      <w:pPr>
        <w:pStyle w:val="BodyText"/>
      </w:pPr>
      <w:r>
        <w:t xml:space="preserve">I am deeply aware of the specific demands placed on Laboratory Technicians within Nigeria Lagos. The Lagos State Ministry of Health constantly emphasizes the need for laboratories to operate efficiently under intense pressure, adhering to national standards set by bodies like the National Agency for Food and Drug Administration and Control (NAFDAC) and aligning with World Health Organization (WHO) guidelines. I have actively studied these protocols and understand the critical importance of maintaining traceable chain of custody, utilizing electronic laboratory information systems (LIS) where available, and contributing to continuous quality improvement initiatives. My proficiency in using standard operating procedures (SOPs), coupled with my ability to work effectively within a multidisciplinary healthcare team – communicating clearly with doctors, nurses, and other lab staff – ensures that I can seamlessly integrate into the workflow of any Lagos-based laboratory setting.</w:t>
      </w:r>
    </w:p>
    <w:p>
      <w:pPr>
        <w:pStyle w:val="BodyText"/>
      </w:pPr>
      <w:r>
        <w:t xml:space="preserve">My motivation for pursuing this role in Nigeria Lagos is profoundly personal. Growing up in a neighborhood within the state where access to reliable diagnostic services was sometimes limited, I witnessed how delays or errors in test results could escalate health crises for families. This fueled my determination to become part of the solution. I am driven by the knowledge that as a Laboratory Technician, I will be directly contributing to Lagos State's strategic goals of improving primary healthcare delivery and building a resilient public health system capable of addressing both endemic diseases and emerging threats, as evidenced by the state's proactive responses during recent health emergencies. The opportunity to work within this vibrant, challenging metropolis where innovation in healthcare is increasingly vital excites me immensely.</w:t>
      </w:r>
    </w:p>
    <w:p>
      <w:pPr>
        <w:pStyle w:val="BodyText"/>
      </w:pPr>
      <w:r>
        <w:t xml:space="preserve">Looking ahead, my professional aspiration as a Laboratory Technician in Nigeria Lagos is clear: to become a pillar of accuracy and reliability within the diagnostic infrastructure. I am eager to leverage my technical skills and practical experience to enhance laboratory efficiency, support data-driven clinical decisions, and contribute meaningfully to public health surveillance efforts for Lagos State. I am particularly interested in opportunities for ongoing professional development – whether through workshops on emerging technologies like rapid molecular diagnostics or training in advanced quality management systems – as I believe continuous learning is paramount to delivering the highest standard of service in this evolving field.</w:t>
      </w:r>
    </w:p>
    <w:p>
      <w:pPr>
        <w:pStyle w:val="BodyText"/>
      </w:pPr>
      <w:r>
        <w:t xml:space="preserve">This Statement of Purpose reflects my sincere dedication to a career as a Laboratory Technician. I am not merely applying for a job; I am seeking the opportunity to apply my skills, knowledge, and passion within the critical healthcare ecosystem of Nigeria Lagos. I am confident that my academic background, hands-on experience in Lagos' unique healthcare settings, unwavering commitment to quality and ethics, and deep understanding of the local public health context position me to make a significant positive impact from day one. I am ready and eager to contribute my best efforts towards ensuring accurate laboratory services that save lives across the diverse communities of Lagos State.</w:t>
      </w:r>
    </w:p>
    <w:p>
      <w:pPr>
        <w:pStyle w:val="BodyText"/>
      </w:pPr>
      <w:r>
        <w:t xml:space="preserve">Thank you for considering my application. I am enthusiastic about the possibility of contributing to the advancement of laboratory services in Nigeria Lagos and look forward to discussing how my qualifications align with your institution's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Nigeria Lagos</dc:title>
  <dc:creator/>
  <cp:keywords/>
  <dcterms:created xsi:type="dcterms:W3CDTF">2025-12-10T00:42:43Z</dcterms:created>
  <dcterms:modified xsi:type="dcterms:W3CDTF">2025-12-10T00:42:43Z</dcterms:modified>
</cp:coreProperties>
</file>

<file path=docProps/custom.xml><?xml version="1.0" encoding="utf-8"?>
<Properties xmlns="http://schemas.openxmlformats.org/officeDocument/2006/custom-properties" xmlns:vt="http://schemas.openxmlformats.org/officeDocument/2006/docPropsVTypes"/>
</file>